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822CC" w14:textId="77777777" w:rsidR="001840B5" w:rsidRDefault="00762850">
      <w:pPr>
        <w:pStyle w:val="Title"/>
      </w:pPr>
      <w:r>
        <w:t>Prospective search time estimates reveal the strengths and limits of internal models of visual search</w:t>
      </w:r>
    </w:p>
    <w:p w14:paraId="531BC07A" w14:textId="77777777" w:rsidR="001840B5" w:rsidRDefault="00762850">
      <w:pPr>
        <w:pStyle w:val="Author"/>
      </w:pPr>
      <w:r>
        <w:t>Matan Mazor</w:t>
      </w:r>
      <w:r>
        <w:rPr>
          <w:vertAlign w:val="superscript"/>
        </w:rPr>
        <w:t>1,2</w:t>
      </w:r>
      <w:r>
        <w:t>, Max Siegel</w:t>
      </w:r>
      <w:r>
        <w:rPr>
          <w:vertAlign w:val="superscript"/>
        </w:rPr>
        <w:t>3</w:t>
      </w:r>
      <w:r>
        <w:t>, &amp; Joshua B. Tenenbaum</w:t>
      </w:r>
      <w:r>
        <w:rPr>
          <w:vertAlign w:val="superscript"/>
        </w:rPr>
        <w:t>3</w:t>
      </w:r>
    </w:p>
    <w:p w14:paraId="6AB3F663" w14:textId="77777777" w:rsidR="001840B5" w:rsidRDefault="00762850">
      <w:pPr>
        <w:pStyle w:val="Author"/>
      </w:pPr>
      <w:r>
        <w:rPr>
          <w:vertAlign w:val="superscript"/>
        </w:rPr>
        <w:t>1</w:t>
      </w:r>
      <w:r>
        <w:t xml:space="preserve"> Wellcome Centre for Human Neuroimaging, University College London</w:t>
      </w:r>
    </w:p>
    <w:p w14:paraId="15002DA7" w14:textId="77777777" w:rsidR="001840B5" w:rsidRDefault="00762850">
      <w:pPr>
        <w:pStyle w:val="Author"/>
      </w:pPr>
      <w:r>
        <w:rPr>
          <w:vertAlign w:val="superscript"/>
        </w:rPr>
        <w:t>2</w:t>
      </w:r>
      <w:r>
        <w:t xml:space="preserve"> Department of Psychological Sciences, Birkbeck, University of London</w:t>
      </w:r>
    </w:p>
    <w:p w14:paraId="42E4128B" w14:textId="77777777" w:rsidR="001840B5" w:rsidRDefault="00762850">
      <w:pPr>
        <w:pStyle w:val="Author"/>
      </w:pPr>
      <w:r>
        <w:rPr>
          <w:vertAlign w:val="superscript"/>
        </w:rPr>
        <w:t>2</w:t>
      </w:r>
      <w:r>
        <w:t xml:space="preserve"> Department of Brain and Cognitive Sciences, Massachusetts Institute of Technology</w:t>
      </w:r>
    </w:p>
    <w:p w14:paraId="42A84526" w14:textId="77777777" w:rsidR="001840B5" w:rsidRDefault="00762850">
      <w:pPr>
        <w:pStyle w:val="BodyText"/>
      </w:pPr>
      <w:r>
        <w:t>                                                                                                                                                    </w:t>
      </w:r>
    </w:p>
    <w:p w14:paraId="4C7196CD" w14:textId="77777777" w:rsidR="001840B5" w:rsidRDefault="00762850">
      <w:pPr>
        <w:pStyle w:val="Author"/>
      </w:pPr>
      <w:r>
        <w:lastRenderedPageBreak/>
        <w:t xml:space="preserve">Anonymized data, analysis scripts, and stimulus materials are available at </w:t>
      </w:r>
      <w:hyperlink r:id="rId7">
        <w:r>
          <w:rPr>
            <w:rStyle w:val="Hyperlink"/>
          </w:rPr>
          <w:t>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Correspondence concerning this article should be addressed to Matan Mazor, WC1E 7HX, London UK. E-mail: </w:t>
      </w:r>
      <w:hyperlink r:id="rId8">
        <w:r>
          <w:rPr>
            <w:rStyle w:val="Hyperlink"/>
          </w:rPr>
          <w:t>mtnmzor@gmail.com</w:t>
        </w:r>
      </w:hyperlink>
      <w:r>
        <w:t>.</w:t>
      </w:r>
    </w:p>
    <w:p w14:paraId="3CB301B4" w14:textId="77777777" w:rsidR="001840B5" w:rsidRDefault="001840B5">
      <w:pPr>
        <w:pStyle w:val="Author"/>
      </w:pPr>
    </w:p>
    <w:p w14:paraId="3A5517F4" w14:textId="77777777" w:rsidR="001840B5" w:rsidRDefault="00762850">
      <w:pPr>
        <w:pStyle w:val="BodyText"/>
      </w:pPr>
      <w:r>
        <w:t> </w:t>
      </w:r>
    </w:p>
    <w:p w14:paraId="6D84C301" w14:textId="77777777" w:rsidR="001840B5" w:rsidRDefault="00762850">
      <w:pPr>
        <w:pStyle w:val="BodyText"/>
      </w:pPr>
      <w:r>
        <w:t> </w:t>
      </w:r>
    </w:p>
    <w:p w14:paraId="1939F5A0" w14:textId="77777777" w:rsidR="001840B5" w:rsidRDefault="00762850">
      <w:pPr>
        <w:pStyle w:val="BodyText"/>
      </w:pPr>
      <w:r>
        <w:t> </w:t>
      </w:r>
    </w:p>
    <w:p w14:paraId="5F90C321" w14:textId="77777777" w:rsidR="001840B5" w:rsidRDefault="00762850">
      <w:pPr>
        <w:pStyle w:val="BodyText"/>
      </w:pPr>
      <w:r>
        <w:t> </w:t>
      </w:r>
    </w:p>
    <w:p w14:paraId="4F9AB82E" w14:textId="77777777" w:rsidR="001840B5" w:rsidRDefault="00762850">
      <w:pPr>
        <w:pStyle w:val="BodyText"/>
      </w:pPr>
      <w:r>
        <w:t> </w:t>
      </w:r>
    </w:p>
    <w:p w14:paraId="7D98ABD3" w14:textId="77777777" w:rsidR="001840B5" w:rsidRDefault="00762850">
      <w:pPr>
        <w:pStyle w:val="BodyText"/>
      </w:pPr>
      <w:r>
        <w:t> </w:t>
      </w:r>
    </w:p>
    <w:p w14:paraId="6504CC2A" w14:textId="77777777" w:rsidR="001840B5" w:rsidRDefault="00762850">
      <w:pPr>
        <w:pStyle w:val="Author"/>
      </w:pPr>
      <w:r>
        <w:t>Author note</w:t>
      </w:r>
    </w:p>
    <w:p w14:paraId="041953AF" w14:textId="77777777" w:rsidR="001840B5" w:rsidRDefault="00762850">
      <w:pPr>
        <w:pStyle w:val="BodyText"/>
      </w:pPr>
      <w:r>
        <w:t xml:space="preserve">Correspondence concerning this article should be addressed to Matan Mazor, WC1E 7HX, London UK. E-mail: </w:t>
      </w:r>
      <w:hyperlink r:id="rId9">
        <w:r>
          <w:rPr>
            <w:rStyle w:val="Hyperlink"/>
          </w:rPr>
          <w:t>mtnmzor@gmail.com</w:t>
        </w:r>
      </w:hyperlink>
    </w:p>
    <w:p w14:paraId="5AAC0DAE" w14:textId="77777777" w:rsidR="001840B5" w:rsidRDefault="00762850">
      <w:pPr>
        <w:pStyle w:val="h1-pagebreak"/>
      </w:pPr>
      <w:r>
        <w:lastRenderedPageBreak/>
        <w:t>Abstract</w:t>
      </w:r>
    </w:p>
    <w:p w14:paraId="1595B364" w14:textId="77777777" w:rsidR="001840B5" w:rsidRDefault="0076285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14:paraId="2B0FBB60" w14:textId="77777777" w:rsidR="001840B5" w:rsidRDefault="00762850">
      <w:pPr>
        <w:pStyle w:val="BodyText"/>
      </w:pPr>
      <w:r>
        <w:rPr>
          <w:i/>
          <w:iCs/>
        </w:rPr>
        <w:t>Keywords:</w:t>
      </w:r>
      <w:r>
        <w:t xml:space="preserve"> metacognition, self-model, attention-schema, visual search</w:t>
      </w:r>
    </w:p>
    <w:p w14:paraId="1594269F" w14:textId="7F5A45BD" w:rsidR="001840B5" w:rsidRDefault="00762850">
      <w:pPr>
        <w:pStyle w:val="BodyText"/>
      </w:pPr>
      <w:r>
        <w:rPr>
          <w:i/>
          <w:iCs/>
        </w:rPr>
        <w:t>Word count:</w:t>
      </w:r>
      <w:r>
        <w:t xml:space="preserve"> </w:t>
      </w:r>
      <w:r w:rsidR="00E407C6">
        <w:t>8957</w:t>
      </w:r>
    </w:p>
    <w:p w14:paraId="6F9A65F2" w14:textId="77777777" w:rsidR="001840B5" w:rsidRDefault="00762850">
      <w:pPr>
        <w:pStyle w:val="h1-pagebreak"/>
      </w:pPr>
      <w:r>
        <w:lastRenderedPageBreak/>
        <w:t>Prospective search time estimates reveal the strengths and limits of internal models of visual search</w:t>
      </w:r>
    </w:p>
    <w:p w14:paraId="1145D9FF" w14:textId="77777777" w:rsidR="001840B5" w:rsidRDefault="00762850">
      <w:pPr>
        <w:pStyle w:val="Heading2"/>
      </w:pPr>
      <w:bookmarkStart w:id="0" w:name="introduction"/>
      <w:r>
        <w:t>Introduction</w:t>
      </w:r>
    </w:p>
    <w:p w14:paraId="3FC8C076" w14:textId="77777777" w:rsidR="001840B5" w:rsidRDefault="0076285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138C4AE2" w14:textId="6EC0EE06" w:rsidR="001840B5" w:rsidRDefault="0076285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nd Monk (1977)]. Similarly, children guided their decisions </w:t>
      </w:r>
      <w:r>
        <w:lastRenderedPageBreak/>
        <w:t xml:space="preserve">and evidence accumulation based on model-based expectations about the perception of hidden items (Siegel, Magid, Pelz, Tenenbaum, &amp; Schulz, 2021). In the context of perception and attention, Graziano and Webb (2015) argued that having a simplified Attention Schema </w:t>
      </w:r>
      <w:r w:rsidR="000C772C">
        <w:rPr>
          <w:rFonts w:ascii="Arial" w:hAnsi="Arial" w:cs="Arial"/>
          <w:color w:val="70757A"/>
          <w:sz w:val="21"/>
          <w:szCs w:val="21"/>
          <w:shd w:val="clear" w:color="auto" w:fill="FFFFFF"/>
        </w:rPr>
        <w:t>—</w:t>
      </w:r>
      <w:r>
        <w:t xml:space="preserve"> a simplified model of attention and its dynamics </w:t>
      </w:r>
      <w:r w:rsidR="000C772C">
        <w:rPr>
          <w:rFonts w:ascii="Arial" w:hAnsi="Arial" w:cs="Arial"/>
          <w:color w:val="70757A"/>
          <w:sz w:val="21"/>
          <w:szCs w:val="21"/>
          <w:shd w:val="clear" w:color="auto" w:fill="FFFFFF"/>
        </w:rPr>
        <w:t>—</w:t>
      </w:r>
      <w:r>
        <w:t xml:space="preserve"> is crucial for monitoring and controlling one’s attention, similar to how a body-schema supports motor control.</w:t>
      </w:r>
    </w:p>
    <w:p w14:paraId="082175AE" w14:textId="77777777" w:rsidR="001840B5" w:rsidRDefault="0076285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06AC42D2" w14:textId="77777777" w:rsidR="001840B5" w:rsidRDefault="0076285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p w14:paraId="198C2505" w14:textId="77777777" w:rsidR="001840B5" w:rsidRDefault="00762850">
      <w:pPr>
        <w:pStyle w:val="Heading1"/>
      </w:pPr>
      <w:bookmarkStart w:id="1" w:name="X4fb108abd3f767426b4c1d3916a8a00a5b76ee5"/>
      <w:bookmarkEnd w:id="0"/>
      <w:r>
        <w:t>Experiments 1 and 2: shape, orientation, and color</w:t>
      </w:r>
    </w:p>
    <w:p w14:paraId="3074E32B" w14:textId="77777777" w:rsidR="001840B5" w:rsidRDefault="0076285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0F3BC4DC" w14:textId="58C3B005" w:rsidR="001840B5" w:rsidRDefault="0076285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02FBF668" w14:textId="77777777" w:rsidR="001840B5" w:rsidRDefault="0076285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17289607" w14:textId="77777777" w:rsidR="001840B5" w:rsidRDefault="00762850">
      <w:pPr>
        <w:pStyle w:val="Heading2"/>
      </w:pPr>
      <w:bookmarkStart w:id="2" w:name="participants"/>
      <w:r>
        <w:t>Participants</w:t>
      </w:r>
    </w:p>
    <w:p w14:paraId="0B103E66" w14:textId="77777777" w:rsidR="001840B5" w:rsidRDefault="0076285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09368DD9" w14:textId="77777777" w:rsidR="001840B5" w:rsidRDefault="00762850">
      <w:pPr>
        <w:pStyle w:val="Heading2"/>
      </w:pPr>
      <w:bookmarkStart w:id="3" w:name="procedure"/>
      <w:bookmarkEnd w:id="2"/>
      <w:r>
        <w:t>Procedure</w:t>
      </w:r>
    </w:p>
    <w:p w14:paraId="0CEC798E" w14:textId="77777777" w:rsidR="001840B5" w:rsidRDefault="00762850">
      <w:pPr>
        <w:pStyle w:val="FirstParagraph"/>
      </w:pPr>
      <w:r>
        <w:t xml:space="preserve">The study was built using the Lab.js platform (Henninger, Shevchenko, Mertens, Kieslich, &amp; Hilbig, 2019) and hosted on a JATOS server (Lange, Kühn, &amp; Filevich, 2015). Static versions of all four experiments are available at </w:t>
      </w:r>
      <w:hyperlink r:id="rId12">
        <w:r>
          <w:rPr>
            <w:rStyle w:val="Hyperlink"/>
          </w:rPr>
          <w:t>github.com/matanmazor/metaVisualSearch</w:t>
        </w:r>
      </w:hyperlink>
      <w:r>
        <w:t>.</w:t>
      </w:r>
    </w:p>
    <w:p w14:paraId="66FFE725" w14:textId="77777777" w:rsidR="001840B5" w:rsidRDefault="00762850">
      <w:pPr>
        <w:pStyle w:val="Heading3"/>
        <w:framePr w:wrap="around"/>
      </w:pPr>
      <w:bookmarkStart w:id="4" w:name="familiarization"/>
      <w:r>
        <w:t>Familiarization.</w:t>
      </w:r>
    </w:p>
    <w:p w14:paraId="025356E1" w14:textId="77777777" w:rsidR="001840B5" w:rsidRDefault="00762850">
      <w:pPr>
        <w:pStyle w:val="FirstParagraph"/>
      </w:pPr>
      <w:r>
        <w:t>First, participants were acquainted with the visual search task. The instructions for this part were as follows:</w:t>
      </w:r>
    </w:p>
    <w:p w14:paraId="5238A072" w14:textId="77777777" w:rsidR="001840B5" w:rsidRDefault="0076285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617023C9" w14:textId="77777777" w:rsidR="001840B5" w:rsidRDefault="0076285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2619B5DB" w14:textId="77777777" w:rsidR="001840B5" w:rsidRDefault="00762850">
      <w:pPr>
        <w:pStyle w:val="Heading3"/>
        <w:framePr w:wrap="around"/>
      </w:pPr>
      <w:bookmarkStart w:id="5" w:name="estimation"/>
      <w:bookmarkEnd w:id="4"/>
      <w:r>
        <w:t>Estimation.</w:t>
      </w:r>
    </w:p>
    <w:p w14:paraId="4362523F" w14:textId="77777777" w:rsidR="001840B5" w:rsidRDefault="0076285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2DFA23DD" w14:textId="77777777" w:rsidR="001840B5" w:rsidRDefault="0076285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703E9B1E" w14:textId="77777777" w:rsidR="001840B5" w:rsidRDefault="00762850">
      <w:pPr>
        <w:pStyle w:val="CaptionedFigure"/>
      </w:pPr>
      <w:r>
        <w:rPr>
          <w:noProof/>
        </w:rPr>
        <w:lastRenderedPageBreak/>
        <w:drawing>
          <wp:inline distT="0" distB="0" distL="0" distR="0" wp14:anchorId="341F1457" wp14:editId="275C1B4F">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2CD1B2D4"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1. </w:t>
      </w:r>
      <w:r w:rsidRPr="00A83A01">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03C63C45" w14:textId="77777777" w:rsidR="001840B5" w:rsidRDefault="0076285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6702E0F5" w14:textId="77777777" w:rsidR="001840B5" w:rsidRDefault="00762850">
      <w:pPr>
        <w:pStyle w:val="Heading3"/>
        <w:framePr w:wrap="around"/>
      </w:pPr>
      <w:bookmarkStart w:id="6" w:name="visual-search"/>
      <w:bookmarkEnd w:id="5"/>
      <w:r>
        <w:t>Visual Search.</w:t>
      </w:r>
    </w:p>
    <w:p w14:paraId="747CF230" w14:textId="77777777" w:rsidR="001840B5" w:rsidRDefault="0076285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78641DCF" w14:textId="77777777" w:rsidR="001840B5" w:rsidRDefault="00762850">
      <w:pPr>
        <w:pStyle w:val="Heading2"/>
      </w:pPr>
      <w:bookmarkStart w:id="7" w:name="results"/>
      <w:bookmarkEnd w:id="3"/>
      <w:bookmarkEnd w:id="6"/>
      <w:r>
        <w:t>Results</w:t>
      </w:r>
    </w:p>
    <w:p w14:paraId="33D89080" w14:textId="77777777" w:rsidR="001840B5" w:rsidRDefault="0076285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162C538C" w14:textId="77777777" w:rsidR="001840B5" w:rsidRDefault="00762850">
      <w:pPr>
        <w:pStyle w:val="Heading3"/>
        <w:framePr w:wrap="around"/>
      </w:pPr>
      <w:bookmarkStart w:id="8" w:name="search-times"/>
      <w:r>
        <w:t>Search times.</w:t>
      </w:r>
    </w:p>
    <w:p w14:paraId="3D8DDB8E" w14:textId="77777777" w:rsidR="001840B5" w:rsidRDefault="0076285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062CAB2F" w14:textId="77777777" w:rsidR="001840B5" w:rsidRDefault="00762850">
      <w:pPr>
        <w:pStyle w:val="Heading3"/>
        <w:framePr w:wrap="around"/>
      </w:pPr>
      <w:bookmarkStart w:id="9" w:name="estimation-accuracy"/>
      <w:bookmarkEnd w:id="8"/>
      <w:r>
        <w:t>Estimation accuracy.</w:t>
      </w:r>
    </w:p>
    <w:p w14:paraId="7AAFE052" w14:textId="6E8E9882" w:rsidR="001840B5" w:rsidRDefault="0076285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w:t>
      </w:r>
      <w:r w:rsidR="006F589A">
        <w:t>note the difference in y axis between true and estimated search time</w:t>
      </w:r>
      <w:r w:rsidR="00676FFE">
        <w:t xml:space="preserve"> plots</w:t>
      </w:r>
      <w:r>
        <w:t xml:space="preserve">).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483D971C" w14:textId="77777777" w:rsidR="001840B5" w:rsidRDefault="0076285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7DDAE79B" w14:textId="77777777" w:rsidR="001840B5" w:rsidRDefault="00762850">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51F42EBA" w14:textId="77777777" w:rsidR="001840B5" w:rsidRDefault="00762850">
      <w:pPr>
        <w:pStyle w:val="CaptionedFigure"/>
      </w:pPr>
      <w:r>
        <w:rPr>
          <w:noProof/>
        </w:rPr>
        <w:drawing>
          <wp:inline distT="0" distB="0" distL="0" distR="0" wp14:anchorId="1390670A" wp14:editId="25CDAD19">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v2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FB17482"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2. </w:t>
      </w:r>
      <w:r w:rsidRPr="00A83A01">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75CF5805" w14:textId="77777777" w:rsidR="001840B5" w:rsidRDefault="00762850">
      <w:pPr>
        <w:pStyle w:val="Heading1"/>
      </w:pPr>
      <w:bookmarkStart w:id="10" w:name="X7075b9e6a982942c280220fe6463cd707d53051"/>
      <w:bookmarkEnd w:id="1"/>
      <w:bookmarkEnd w:id="7"/>
      <w:bookmarkEnd w:id="9"/>
      <w:r>
        <w:lastRenderedPageBreak/>
        <w:t>Experiments 3 and 4: complex, unfamiliar stimuli</w:t>
      </w:r>
    </w:p>
    <w:p w14:paraId="2E70ABE2" w14:textId="77777777" w:rsidR="001840B5" w:rsidRDefault="0076285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one that is sensitive to more than a gross distinction between parallel and serial search modes. However, this seemingly graded pattern could also reflect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337EBE84" w14:textId="77777777" w:rsidR="001840B5" w:rsidRDefault="0076285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5">
        <w:r>
          <w:rPr>
            <w:rStyle w:val="Hyperlink"/>
          </w:rPr>
          <w:t>osf.io/dprtk</w:t>
        </w:r>
      </w:hyperlink>
      <w:r>
        <w:t xml:space="preserve">). Raw data and full analysis scripts are available at </w:t>
      </w:r>
      <w:hyperlink r:id="rId16">
        <w:r>
          <w:rPr>
            <w:rStyle w:val="Hyperlink"/>
          </w:rPr>
          <w:t>github.com/matanmazor/metaVisualSearch</w:t>
        </w:r>
      </w:hyperlink>
      <w:r>
        <w:t>.</w:t>
      </w:r>
    </w:p>
    <w:p w14:paraId="205F9763" w14:textId="77777777" w:rsidR="001840B5" w:rsidRDefault="00762850">
      <w:pPr>
        <w:pStyle w:val="Heading2"/>
      </w:pPr>
      <w:bookmarkStart w:id="11" w:name="participants-1"/>
      <w:r>
        <w:lastRenderedPageBreak/>
        <w:t>Participants</w:t>
      </w:r>
    </w:p>
    <w:p w14:paraId="0E3F64BE" w14:textId="77777777" w:rsidR="001840B5" w:rsidRDefault="0076285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31089435" w14:textId="77777777" w:rsidR="001840B5" w:rsidRDefault="00762850">
      <w:pPr>
        <w:pStyle w:val="Heading2"/>
      </w:pPr>
      <w:bookmarkStart w:id="12" w:name="procedure-1"/>
      <w:bookmarkEnd w:id="11"/>
      <w:r>
        <w:t>Procedure</w:t>
      </w:r>
    </w:p>
    <w:p w14:paraId="312A7E29" w14:textId="77777777" w:rsidR="001840B5" w:rsidRDefault="00762850">
      <w:pPr>
        <w:pStyle w:val="FirstParagraph"/>
      </w:pPr>
      <w:r>
        <w:t>The procedure for Experiments 3 and 4 was similar to that of Exp. 1 with several changes.</w:t>
      </w:r>
    </w:p>
    <w:p w14:paraId="4636BA9E" w14:textId="77777777" w:rsidR="001840B5" w:rsidRDefault="0076285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3CA2236E" w14:textId="77777777" w:rsidR="001840B5" w:rsidRDefault="00762850">
      <w:pPr>
        <w:pStyle w:val="CaptionedFigure"/>
      </w:pPr>
      <w:r>
        <w:rPr>
          <w:noProof/>
        </w:rPr>
        <w:lastRenderedPageBreak/>
        <w:drawing>
          <wp:inline distT="0" distB="0" distL="0" distR="0" wp14:anchorId="5E764FFA" wp14:editId="7BE716FD">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3335F93F"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3. </w:t>
      </w:r>
      <w:r w:rsidRPr="00A83A01">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14:paraId="38A7A7E6" w14:textId="77777777" w:rsidR="001840B5" w:rsidRDefault="0076285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12E0FD5F" w14:textId="77777777" w:rsidR="001840B5" w:rsidRDefault="00762850">
      <w:pPr>
        <w:pStyle w:val="Heading2"/>
      </w:pPr>
      <w:bookmarkStart w:id="13" w:name="results-1"/>
      <w:bookmarkEnd w:id="12"/>
      <w:r>
        <w:lastRenderedPageBreak/>
        <w:t>Results</w:t>
      </w:r>
    </w:p>
    <w:p w14:paraId="5C64DEAE" w14:textId="77777777" w:rsidR="001840B5" w:rsidRDefault="0076285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24BFA9C1" w14:textId="77777777" w:rsidR="001840B5" w:rsidRDefault="00762850">
      <w:pPr>
        <w:pStyle w:val="Heading3"/>
        <w:framePr w:wrap="around"/>
      </w:pPr>
      <w:bookmarkStart w:id="14" w:name="estimation-accuracy-1"/>
      <w:r>
        <w:t>Estimation accuracy.</w:t>
      </w:r>
    </w:p>
    <w:p w14:paraId="67E02435" w14:textId="77777777" w:rsidR="001840B5" w:rsidRDefault="0076285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CD9EFF4" w14:textId="77777777" w:rsidR="001840B5" w:rsidRDefault="0076285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6FD7304A" w14:textId="77777777" w:rsidR="001840B5" w:rsidRDefault="00762850">
      <w:pPr>
        <w:pStyle w:val="CaptionedFigure"/>
      </w:pPr>
      <w:r>
        <w:rPr>
          <w:noProof/>
        </w:rPr>
        <w:drawing>
          <wp:inline distT="0" distB="0" distL="0" distR="0" wp14:anchorId="6B69DAB3" wp14:editId="56F7E95B">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v2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2D64801E"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4. </w:t>
      </w:r>
      <w:r w:rsidRPr="00A83A01">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A83A01">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0393D4D8" w14:textId="77777777" w:rsidR="001840B5" w:rsidRDefault="00762850">
      <w:pPr>
        <w:pStyle w:val="Heading3"/>
        <w:framePr w:wrap="around"/>
      </w:pPr>
      <w:bookmarkStart w:id="15" w:name="selfself"/>
      <w:bookmarkEnd w:id="14"/>
      <w:r>
        <w:t>Cross-participant correlations.</w:t>
      </w:r>
    </w:p>
    <w:p w14:paraId="5959230E" w14:textId="77777777" w:rsidR="001840B5" w:rsidRDefault="0076285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4BA2BFF4" w14:textId="77777777" w:rsidR="001840B5" w:rsidRDefault="00762850">
      <w:pPr>
        <w:pStyle w:val="CaptionedFigure"/>
      </w:pPr>
      <w:r>
        <w:rPr>
          <w:noProof/>
        </w:rPr>
        <w:lastRenderedPageBreak/>
        <w:drawing>
          <wp:inline distT="0" distB="0" distL="0" distR="0" wp14:anchorId="7FC02A49" wp14:editId="0A2337BF">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v2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3DAAD4C0"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5. </w:t>
      </w:r>
      <w:r w:rsidRPr="00A83A01">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5DB08CCF" w14:textId="77777777" w:rsidR="001840B5" w:rsidRDefault="00762850">
      <w:pPr>
        <w:pStyle w:val="Heading3"/>
        <w:framePr w:wrap="around"/>
      </w:pPr>
      <w:bookmarkStart w:id="16" w:name="estimation-time"/>
      <w:bookmarkEnd w:id="15"/>
      <w:r>
        <w:t>Estimation time.</w:t>
      </w:r>
    </w:p>
    <w:p w14:paraId="5916D0D7" w14:textId="77777777" w:rsidR="001840B5" w:rsidRDefault="00762850">
      <w:pPr>
        <w:pStyle w:val="FirstParagraph"/>
      </w:pPr>
      <w:r>
        <w:t>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However, given that estimation times were three times longer than search time estimates (median time to estimate = 5 seconds in Exp. 3 and 3 seconds in Exp. 4), a simulation-</w:t>
      </w:r>
      <w:r>
        <w:lastRenderedPageBreak/>
        <w:t>driven correlation may have been masked by other factors that contributed to estimation times, such as motor control over the report slider.</w:t>
      </w:r>
    </w:p>
    <w:p w14:paraId="5B56BAAB" w14:textId="77777777" w:rsidR="001840B5" w:rsidRDefault="00762850">
      <w:pPr>
        <w:pStyle w:val="Heading3"/>
        <w:framePr w:wrap="around"/>
      </w:pPr>
      <w:bookmarkStart w:id="17" w:name="asymmetry"/>
      <w:bookmarkEnd w:id="16"/>
      <w:r>
        <w:t>Visual search asymmetry.</w:t>
      </w:r>
    </w:p>
    <w:p w14:paraId="294427E9" w14:textId="77777777" w:rsidR="001840B5" w:rsidRDefault="0076285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36BBDDCD" w14:textId="77777777" w:rsidR="001840B5" w:rsidRDefault="0076285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6038D83D" w14:textId="77777777" w:rsidR="001840B5" w:rsidRDefault="00762850">
      <w:pPr>
        <w:pStyle w:val="BodyText"/>
      </w:pPr>
      <w:r>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if subjects were sensitive to the assignment of stimuli to target and distractor roles, </w:t>
      </w:r>
      <w:r>
        <w:lastRenderedPageBreak/>
        <w:t>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7FCC8308" w14:textId="77777777" w:rsidR="001840B5" w:rsidRDefault="0076285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63CBD92B" w14:textId="77777777" w:rsidR="001840B5" w:rsidRDefault="00762850">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14:paraId="1E572BDA" w14:textId="08F44E10" w:rsidR="001840B5" w:rsidRDefault="003A217C">
      <w:pPr>
        <w:pStyle w:val="CaptionedFigure"/>
      </w:pPr>
      <w:r>
        <w:rPr>
          <w:noProof/>
        </w:rPr>
        <w:lastRenderedPageBreak/>
        <w:drawing>
          <wp:inline distT="0" distB="0" distL="0" distR="0" wp14:anchorId="1F63835F" wp14:editId="2A202FDE">
            <wp:extent cx="5972810" cy="2535555"/>
            <wp:effectExtent l="0" t="0" r="889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535555"/>
                    </a:xfrm>
                    <a:prstGeom prst="rect">
                      <a:avLst/>
                    </a:prstGeom>
                  </pic:spPr>
                </pic:pic>
              </a:graphicData>
            </a:graphic>
          </wp:inline>
        </w:drawing>
      </w:r>
    </w:p>
    <w:p w14:paraId="113A0CE2" w14:textId="77777777" w:rsidR="001840B5" w:rsidRPr="003A217C" w:rsidRDefault="00762850" w:rsidP="003A217C">
      <w:pPr>
        <w:pStyle w:val="ImageCaption"/>
        <w:spacing w:line="360" w:lineRule="auto"/>
        <w:rPr>
          <w:rFonts w:asciiTheme="majorHAnsi" w:hAnsiTheme="majorHAnsi" w:cstheme="majorHAnsi"/>
          <w:sz w:val="22"/>
          <w:szCs w:val="22"/>
        </w:rPr>
      </w:pPr>
      <w:r w:rsidRPr="003A217C">
        <w:rPr>
          <w:rFonts w:asciiTheme="majorHAnsi" w:hAnsiTheme="majorHAnsi" w:cstheme="majorHAnsi"/>
          <w:i/>
          <w:iCs/>
          <w:sz w:val="22"/>
          <w:szCs w:val="22"/>
        </w:rPr>
        <w:t>Figure</w:t>
      </w:r>
      <w:r w:rsidRPr="003A217C">
        <w:rPr>
          <w:rFonts w:asciiTheme="majorHAnsi" w:hAnsiTheme="majorHAnsi" w:cstheme="majorHAnsi"/>
          <w:sz w:val="22"/>
          <w:szCs w:val="22"/>
        </w:rPr>
        <w:t xml:space="preserve"> </w:t>
      </w:r>
      <w:r w:rsidRPr="003A217C">
        <w:rPr>
          <w:rFonts w:asciiTheme="majorHAnsi" w:hAnsiTheme="majorHAnsi" w:cstheme="majorHAnsi"/>
          <w:i/>
          <w:iCs/>
          <w:sz w:val="22"/>
          <w:szCs w:val="22"/>
        </w:rPr>
        <w:t xml:space="preserve">6. </w:t>
      </w:r>
      <w:r w:rsidRPr="003A217C">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7B0D06E6" w14:textId="77777777" w:rsidR="001840B5" w:rsidRDefault="00762850">
      <w:pPr>
        <w:pStyle w:val="Heading1"/>
      </w:pPr>
      <w:bookmarkStart w:id="18" w:name="experiment-5-three-search-asymmetries"/>
      <w:bookmarkEnd w:id="10"/>
      <w:bookmarkEnd w:id="13"/>
      <w:bookmarkEnd w:id="17"/>
      <w:r>
        <w:t>Experiment 5: three search asymmetries</w:t>
      </w:r>
    </w:p>
    <w:p w14:paraId="3DCEACBA" w14:textId="77777777" w:rsidR="001840B5" w:rsidRDefault="00762850">
      <w:pPr>
        <w:pStyle w:val="FirstParagraph"/>
      </w:pPr>
      <w:r>
        <w:t>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p w14:paraId="3CC5291F" w14:textId="77777777" w:rsidR="001840B5" w:rsidRDefault="00762850">
      <w:pPr>
        <w:pStyle w:val="Heading2"/>
      </w:pPr>
      <w:bookmarkStart w:id="19" w:name="participants-2"/>
      <w:r>
        <w:lastRenderedPageBreak/>
        <w:t>Participants</w:t>
      </w:r>
    </w:p>
    <w:p w14:paraId="72C76406" w14:textId="77777777" w:rsidR="001840B5" w:rsidRDefault="0076285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66552B3F" w14:textId="77777777" w:rsidR="001840B5" w:rsidRDefault="00762850">
      <w:pPr>
        <w:pStyle w:val="Heading2"/>
      </w:pPr>
      <w:bookmarkStart w:id="20" w:name="procedure-2"/>
      <w:bookmarkEnd w:id="19"/>
      <w:r>
        <w:t>Procedure</w:t>
      </w:r>
    </w:p>
    <w:p w14:paraId="6C68ED78" w14:textId="77777777" w:rsidR="001840B5" w:rsidRDefault="00762850">
      <w:pPr>
        <w:pStyle w:val="FirstParagraph"/>
      </w:pPr>
      <w:r>
        <w:t>The procedure for Experiments 5 was similar to that of Exp. 1 with several changes.</w:t>
      </w:r>
    </w:p>
    <w:p w14:paraId="106B0FC7" w14:textId="77777777" w:rsidR="001840B5" w:rsidRDefault="0076285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76491071" w14:textId="77777777" w:rsidR="001840B5" w:rsidRDefault="0076285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Making the number of offered points decline faster ensured that the optimal strategy is to report the median of the posterior distribution over reaction times, making it possible to directly compare median search times and prospective estimates.</w:t>
      </w:r>
    </w:p>
    <w:p w14:paraId="6C08C65E" w14:textId="77777777" w:rsidR="001840B5" w:rsidRDefault="00762850">
      <w:pPr>
        <w:pStyle w:val="BodyText"/>
      </w:pPr>
      <w:r>
        <w:t xml:space="preserve">In the visual search part, participants performed five consecutive instances of each search. In order to prevent subjects from relying on their iconic memory to identify the position of the </w:t>
      </w:r>
      <w:r>
        <w:lastRenderedPageBreak/>
        <w:t>target after making an initial response, stimuli were masked by a random black and white image for a duration of 50 milliseconds following spacebar responses.</w:t>
      </w:r>
    </w:p>
    <w:p w14:paraId="27AF0627" w14:textId="77777777" w:rsidR="001840B5" w:rsidRDefault="00762850">
      <w:pPr>
        <w:pStyle w:val="Heading2"/>
      </w:pPr>
      <w:bookmarkStart w:id="21" w:name="results-2"/>
      <w:bookmarkEnd w:id="20"/>
      <w:r>
        <w:t>Results</w:t>
      </w:r>
    </w:p>
    <w:p w14:paraId="008BBF58" w14:textId="77777777" w:rsidR="001840B5" w:rsidRDefault="0076285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0C3836CA" w14:textId="77777777" w:rsidR="001840B5" w:rsidRDefault="00762850">
      <w:pPr>
        <w:pStyle w:val="Heading3"/>
        <w:framePr w:wrap="around"/>
      </w:pPr>
      <w:bookmarkStart w:id="22" w:name="visual-search-asymmetries"/>
      <w:r>
        <w:t>Visual search asymmetries.</w:t>
      </w:r>
    </w:p>
    <w:p w14:paraId="639A901D" w14:textId="77777777" w:rsidR="001840B5" w:rsidRDefault="0076285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B979EBC" w14:textId="77777777" w:rsidR="001840B5" w:rsidRDefault="0076285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B16D8F" w14:textId="77777777" w:rsidR="001840B5" w:rsidRDefault="00762850">
      <w:pPr>
        <w:pStyle w:val="Heading3"/>
        <w:framePr w:wrap="around"/>
      </w:pPr>
      <w:bookmarkStart w:id="23" w:name="estimation-accuracy-2"/>
      <w:bookmarkEnd w:id="22"/>
      <w:r>
        <w:t>Estimation accuracy.</w:t>
      </w:r>
    </w:p>
    <w:p w14:paraId="2BC4E9EE" w14:textId="77777777" w:rsidR="001840B5" w:rsidRDefault="00762850">
      <w:pPr>
        <w:pStyle w:val="FirstParagraph"/>
      </w:pPr>
      <w:r>
        <w:lastRenderedPageBreak/>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3C4F2747" w14:textId="77777777" w:rsidR="001840B5" w:rsidRDefault="0076285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3A2A423" w14:textId="77777777" w:rsidR="001840B5" w:rsidRDefault="0076285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t>
      </w:r>
      <w:r>
        <w:lastRenderedPageBreak/>
        <w:t xml:space="preserve">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517FA848" w14:textId="77777777" w:rsidR="001840B5" w:rsidRDefault="00762850">
      <w:pPr>
        <w:pStyle w:val="CaptionedFigure"/>
      </w:pPr>
      <w:r>
        <w:rPr>
          <w:noProof/>
        </w:rPr>
        <w:drawing>
          <wp:inline distT="0" distB="0" distL="0" distR="0" wp14:anchorId="3C7E9295" wp14:editId="5ECA24DC">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v2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2967BCA2" w14:textId="77777777" w:rsidR="001840B5" w:rsidRPr="00A7055D" w:rsidRDefault="00762850" w:rsidP="00A7055D">
      <w:pPr>
        <w:pStyle w:val="ImageCaption"/>
        <w:spacing w:line="360" w:lineRule="auto"/>
        <w:rPr>
          <w:rFonts w:asciiTheme="majorHAnsi" w:hAnsiTheme="majorHAnsi" w:cstheme="majorHAnsi"/>
          <w:sz w:val="22"/>
          <w:szCs w:val="22"/>
        </w:rPr>
      </w:pPr>
      <w:r w:rsidRPr="00A7055D">
        <w:rPr>
          <w:rFonts w:asciiTheme="majorHAnsi" w:hAnsiTheme="majorHAnsi" w:cstheme="majorHAnsi"/>
          <w:i/>
          <w:iCs/>
          <w:sz w:val="22"/>
          <w:szCs w:val="22"/>
        </w:rPr>
        <w:t>Figure</w:t>
      </w:r>
      <w:r w:rsidRPr="00A7055D">
        <w:rPr>
          <w:rFonts w:asciiTheme="majorHAnsi" w:hAnsiTheme="majorHAnsi" w:cstheme="majorHAnsi"/>
          <w:sz w:val="22"/>
          <w:szCs w:val="22"/>
        </w:rPr>
        <w:t xml:space="preserve"> </w:t>
      </w:r>
      <w:r w:rsidRPr="00A7055D">
        <w:rPr>
          <w:rFonts w:asciiTheme="majorHAnsi" w:hAnsiTheme="majorHAnsi" w:cstheme="majorHAnsi"/>
          <w:i/>
          <w:iCs/>
          <w:sz w:val="22"/>
          <w:szCs w:val="22"/>
        </w:rPr>
        <w:t xml:space="preserve">7. </w:t>
      </w:r>
      <w:r w:rsidRPr="00A7055D">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0BBC4A9A" w14:textId="77777777" w:rsidR="001840B5" w:rsidRDefault="00762850">
      <w:pPr>
        <w:pStyle w:val="Heading2"/>
      </w:pPr>
      <w:bookmarkStart w:id="24" w:name="discussion"/>
      <w:bookmarkEnd w:id="21"/>
      <w:bookmarkEnd w:id="23"/>
      <w:r>
        <w:t>Discussion</w:t>
      </w:r>
    </w:p>
    <w:p w14:paraId="5186AED1" w14:textId="77777777" w:rsidR="001840B5" w:rsidRDefault="00762850">
      <w:pPr>
        <w:pStyle w:val="FirstParagraph"/>
      </w:pPr>
      <w:r>
        <w:t xml:space="preserve">Over more than four decades of research on spatial attention, experiments where participants report the presence or absence of a target in a display revealed basic principles such as the set-size effect (Treisman, 1986; Treisman &amp; Sato, 1990; Wolfe, 1998), the advantage for </w:t>
      </w:r>
      <w:r>
        <w:lastRenderedPageBreak/>
        <w:t>feature search over more complicated conjunction and spatial configuration searches (Treisman, 1986; Treisman &amp; Sato, 1990), and asymmetries in the representations of visual features (Malinowski &amp; Hübner, 2001; Shen &amp; Reingold, 2001; Treisman &amp; Gormican, 1988; Treisman &amp; Souther, 1985). Some of these findings are intuitive, but others are more surprising; even without training in psychology, people have a set of expectations and beliefs about their own perception and attention, and about visual search more specifically.</w:t>
      </w:r>
    </w:p>
    <w:p w14:paraId="36ED5C98" w14:textId="77777777" w:rsidR="001840B5" w:rsidRDefault="00762850">
      <w:pPr>
        <w:pStyle w:val="BodyText"/>
      </w:pPr>
      <w:r>
        <w:t>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 (Levin &amp; Angelone, 2008; Miller &amp; Bigi, 1977). We asked whether participants categorically distinguish ‘easy’ from ‘hard’ 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effect for color search. In the following paragraphs, we unpack our central findings in more detail, and ask what structure of internal models of visual search best accounts for the entirety of our findings.</w:t>
      </w:r>
    </w:p>
    <w:p w14:paraId="4B0616CC" w14:textId="77777777" w:rsidR="001840B5" w:rsidRDefault="00762850">
      <w:pPr>
        <w:pStyle w:val="Heading3"/>
        <w:framePr w:wrap="around"/>
      </w:pPr>
      <w:bookmarkStart w:id="25" w:name="do-subjects-know-that-color-pops-out"/>
      <w:r>
        <w:t>Do subjects know that color pops out?.</w:t>
      </w:r>
    </w:p>
    <w:p w14:paraId="43A5794F" w14:textId="77777777" w:rsidR="001840B5" w:rsidRDefault="00762850">
      <w:pPr>
        <w:pStyle w:val="FirstParagraph"/>
      </w:pPr>
      <w:r>
        <w:lastRenderedPageBreak/>
        <w:t>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3E2BA670" w14:textId="77777777" w:rsidR="001840B5" w:rsidRDefault="00762850">
      <w:pPr>
        <w:pStyle w:val="BodyText"/>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w:t>
      </w:r>
      <w:r>
        <w:lastRenderedPageBreak/>
        <w:t xml:space="preserve">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2B9CEF41" w14:textId="3C70E786" w:rsidR="001840B5" w:rsidRDefault="0076285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w:t>
      </w:r>
      <w:r>
        <w:lastRenderedPageBreak/>
        <w:t xml:space="preserve">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w:t>
      </w:r>
      <w:r w:rsidR="009757EE">
        <w:t>the same study</w:t>
      </w:r>
      <w:r>
        <w:t xml:space="preserve"> found that search termination slopes were shallower for feature searches than for conjunction searches even among participants whose explicit metacognitive ratings reflected a belief that feature searches are harder.</w:t>
      </w:r>
    </w:p>
    <w:p w14:paraId="3E935EEA" w14:textId="77777777" w:rsidR="001840B5" w:rsidRDefault="00762850">
      <w:pPr>
        <w:pStyle w:val="Heading3"/>
        <w:framePr w:wrap="around"/>
      </w:pPr>
      <w:bookmarkStart w:id="26" w:name="Xb867379c75f0412a863cb265df8ebc114aa779b"/>
      <w:bookmarkEnd w:id="25"/>
      <w:r>
        <w:t>What is person-specific about internal models of visual search?.</w:t>
      </w:r>
    </w:p>
    <w:p w14:paraId="36AD09BB" w14:textId="77777777" w:rsidR="001840B5" w:rsidRDefault="00762850">
      <w:pPr>
        <w:pStyle w:val="FirstParagraph"/>
      </w:pPr>
      <w:r>
        <w:t>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14:paraId="275B12CB" w14:textId="77777777" w:rsidR="001840B5" w:rsidRDefault="00762850">
      <w:pPr>
        <w:pStyle w:val="BodyText"/>
      </w:pPr>
      <w:r>
        <w:t xml:space="preserve">First, subjects may vary in how they perceive different visual objects to be simple or complex, similar or different. If perceptions of complexity and similarity contribute to search </w:t>
      </w:r>
      <w:r>
        <w:lastRenderedPageBreak/>
        <w:t>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14:paraId="6BECB0A3" w14:textId="77777777" w:rsidR="001840B5" w:rsidRDefault="00762850">
      <w:pPr>
        <w:pStyle w:val="BodyText"/>
      </w:pPr>
      <w:r>
        <w:t>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 Bonawitz, Ullman, Bridgers, Gopnik, and Tenenbaum (2019)] is needed to understand the relation between metacognitive monitoring of attention and metacognitive knowledge of attentional processes.</w:t>
      </w:r>
    </w:p>
    <w:p w14:paraId="72415493" w14:textId="77777777" w:rsidR="001840B5" w:rsidRDefault="00762850">
      <w:pPr>
        <w:pStyle w:val="BodyText"/>
      </w:pPr>
      <w:r>
        <w:lastRenderedPageBreak/>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p w14:paraId="4F5672E1" w14:textId="77777777" w:rsidR="001840B5" w:rsidRDefault="00762850">
      <w:pPr>
        <w:pStyle w:val="Heading3"/>
        <w:framePr w:wrap="around"/>
      </w:pPr>
      <w:bookmarkStart w:id="27" w:name="Xee1004b65e704ae4a9ec78efb075eed8be26f81"/>
      <w:bookmarkEnd w:id="26"/>
      <w:r>
        <w:t>What is the structure of internal models of visual search?.</w:t>
      </w:r>
    </w:p>
    <w:p w14:paraId="4281F5BC" w14:textId="77777777" w:rsidR="001840B5" w:rsidRDefault="00762850">
      <w:pPr>
        <w:pStyle w:val="FirstParagraph"/>
      </w:pPr>
      <w:r>
        <w:t>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about one possible specification of internal models of visual search that can account for these patterns. Importantly, the following is not meant to account for visual search behaviour, but for people’s intuitions about visual search.</w:t>
      </w:r>
    </w:p>
    <w:p w14:paraId="0EBCF887" w14:textId="77777777" w:rsidR="001840B5" w:rsidRDefault="00762850">
      <w:pPr>
        <w:pStyle w:val="BodyText"/>
      </w:pPr>
      <w:r>
        <w:t xml:space="preserve">According to this speculative model, subjects represent visual search as a serial search among items, where the dwelling time on each item before moving to the next one is a function </w:t>
      </w:r>
      <w:r>
        <w:lastRenderedPageBreak/>
        <w:t>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14:paraId="0297149C" w14:textId="79B127C7" w:rsidR="001840B5" w:rsidRDefault="00762850">
      <w:pPr>
        <w:pStyle w:val="BodyText"/>
      </w:pPr>
      <w:r>
        <w:t xml:space="preserve">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 ‘feature maps’, </w:t>
      </w:r>
      <w:r w:rsidR="00EA0B65">
        <w:t>or</w:t>
      </w:r>
      <w:r>
        <w:t xml:space="preserve">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w:t>
      </w:r>
      <w:r w:rsidR="009D48EC">
        <w:t>il</w:t>
      </w:r>
      <w:r>
        <w:t>y attend to individual items in order to perceive them.</w:t>
      </w:r>
    </w:p>
    <w:p w14:paraId="78FE55AC" w14:textId="135852DE" w:rsidR="001840B5" w:rsidRDefault="00762850">
      <w:pPr>
        <w:pStyle w:val="BodyText"/>
      </w:pPr>
      <w:r>
        <w:t xml:space="preserve">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w:t>
      </w:r>
      <w:r>
        <w:lastRenderedPageBreak/>
        <w:t xml:space="preserve">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w:t>
      </w:r>
      <w:r w:rsidR="00C57D61">
        <w:t xml:space="preserve">subjects may believe that </w:t>
      </w:r>
      <w:r>
        <w:t>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14:paraId="50299FBF" w14:textId="77777777" w:rsidR="001840B5" w:rsidRDefault="00762850">
      <w:pPr>
        <w:pStyle w:val="Heading3"/>
        <w:framePr w:wrap="around"/>
      </w:pPr>
      <w:bookmarkStart w:id="28" w:name="conclusion"/>
      <w:bookmarkEnd w:id="27"/>
      <w:r>
        <w:t>Conclusion.</w:t>
      </w:r>
    </w:p>
    <w:p w14:paraId="67E24152" w14:textId="77777777" w:rsidR="001840B5" w:rsidRDefault="00762850">
      <w:pPr>
        <w:pStyle w:val="FirstParagraph"/>
      </w:pPr>
      <w:r>
        <w:t>Together, our results reveal an alignment between prospective search time estimates and search times. This alignment places a lower bound on the richness and complexity of participants’ internal model of visual search, and of attention more generally, and opens a promising avenue for studying humans’ intuitive understanding of their own mental processes.</w:t>
      </w:r>
    </w:p>
    <w:p w14:paraId="6DF0C5F2" w14:textId="77777777" w:rsidR="001840B5" w:rsidRDefault="00762850">
      <w:r>
        <w:br w:type="page"/>
      </w:r>
    </w:p>
    <w:p w14:paraId="48E6C8FA" w14:textId="77777777" w:rsidR="001840B5" w:rsidRDefault="00762850">
      <w:pPr>
        <w:pStyle w:val="Heading1"/>
      </w:pPr>
      <w:bookmarkStart w:id="29" w:name="references"/>
      <w:bookmarkEnd w:id="18"/>
      <w:bookmarkEnd w:id="24"/>
      <w:bookmarkEnd w:id="28"/>
      <w:r>
        <w:lastRenderedPageBreak/>
        <w:t>References</w:t>
      </w:r>
    </w:p>
    <w:p w14:paraId="58B90698" w14:textId="77777777" w:rsidR="001840B5" w:rsidRDefault="00762850">
      <w:pPr>
        <w:pStyle w:val="Bibliography"/>
      </w:pPr>
      <w:bookmarkStart w:id="30" w:name="ref-adams2020assessing"/>
      <w:bookmarkStart w:id="31" w:name="refs"/>
      <w:r>
        <w:t xml:space="preserve">Adams, O. J., &amp; Gaspelin, N. (2020). Assessing introspective awareness of attention capture. </w:t>
      </w:r>
      <w:r>
        <w:rPr>
          <w:i/>
          <w:iCs/>
        </w:rPr>
        <w:t>Attention, Perception, &amp; Psychophysics</w:t>
      </w:r>
      <w:r>
        <w:t>, 1–13.</w:t>
      </w:r>
    </w:p>
    <w:p w14:paraId="4D3EE503" w14:textId="77777777" w:rsidR="001840B5" w:rsidRDefault="00762850">
      <w:pPr>
        <w:pStyle w:val="Bibliography"/>
      </w:pPr>
      <w:bookmarkStart w:id="32" w:name="ref-adams2021introspective"/>
      <w:bookmarkEnd w:id="30"/>
      <w:r>
        <w:t xml:space="preserve">Adams, O. J., &amp; Gaspelin, N. (2021). Introspective awareness of oculomotor attentional capture. </w:t>
      </w:r>
      <w:r>
        <w:rPr>
          <w:i/>
          <w:iCs/>
        </w:rPr>
        <w:t>Journal of Experimental Psychology: Human Perception and Performance</w:t>
      </w:r>
      <w:r>
        <w:t>.</w:t>
      </w:r>
    </w:p>
    <w:p w14:paraId="00E47E3C" w14:textId="77777777" w:rsidR="001840B5" w:rsidRDefault="00762850">
      <w:pPr>
        <w:pStyle w:val="Bibliography"/>
      </w:pPr>
      <w:bookmarkStart w:id="33" w:name="ref-baker2011bayesian"/>
      <w:bookmarkEnd w:id="32"/>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58CB649D" w14:textId="77777777" w:rsidR="001840B5" w:rsidRDefault="00762850">
      <w:pPr>
        <w:pStyle w:val="Bibliography"/>
      </w:pPr>
      <w:bookmarkStart w:id="34" w:name="ref-battaglia2013simulation"/>
      <w:bookmarkEnd w:id="33"/>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0DDFCA4F" w14:textId="77777777" w:rsidR="001840B5" w:rsidRDefault="00762850">
      <w:pPr>
        <w:pStyle w:val="Bibliography"/>
      </w:pPr>
      <w:bookmarkStart w:id="35" w:name="ref-blakemore1998central"/>
      <w:bookmarkEnd w:id="34"/>
      <w:r>
        <w:t xml:space="preserve">Blakemore, S.-J., Wolpert, D. M., &amp; Frith, C. D. (1998). Central cancellation of self-produced tickle sensation. </w:t>
      </w:r>
      <w:r>
        <w:rPr>
          <w:i/>
          <w:iCs/>
        </w:rPr>
        <w:t>Nature Neuroscience</w:t>
      </w:r>
      <w:r>
        <w:t xml:space="preserve">, </w:t>
      </w:r>
      <w:r>
        <w:rPr>
          <w:i/>
          <w:iCs/>
        </w:rPr>
        <w:t>1</w:t>
      </w:r>
      <w:r>
        <w:t>(7), 635–640.</w:t>
      </w:r>
    </w:p>
    <w:p w14:paraId="5D60ED86" w14:textId="77777777" w:rsidR="001840B5" w:rsidRDefault="00762850">
      <w:pPr>
        <w:pStyle w:val="Bibliography"/>
      </w:pPr>
      <w:bookmarkStart w:id="36" w:name="ref-bonawitz2019sticking"/>
      <w:bookmarkEnd w:id="35"/>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6A8509B0" w14:textId="77777777" w:rsidR="001840B5" w:rsidRDefault="00762850">
      <w:pPr>
        <w:pStyle w:val="Bibliography"/>
      </w:pPr>
      <w:bookmarkStart w:id="37" w:name="ref-brown1977memorability"/>
      <w:bookmarkEnd w:id="36"/>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0CD1A73E" w14:textId="77777777" w:rsidR="001840B5" w:rsidRDefault="00762850">
      <w:pPr>
        <w:pStyle w:val="Bibliography"/>
      </w:pPr>
      <w:bookmarkStart w:id="38" w:name="ref-dedes2005mechanism"/>
      <w:bookmarkEnd w:id="37"/>
      <w:r>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6209A421" w14:textId="77777777" w:rsidR="001840B5" w:rsidRDefault="00762850">
      <w:pPr>
        <w:pStyle w:val="Bibliography"/>
      </w:pPr>
      <w:bookmarkStart w:id="39" w:name="ref-forrester1971counterintuitive"/>
      <w:bookmarkEnd w:id="38"/>
      <w:r>
        <w:lastRenderedPageBreak/>
        <w:t xml:space="preserve">Forrester, J. W. (1971). Counterintuitive behavior of social systems. </w:t>
      </w:r>
      <w:r>
        <w:rPr>
          <w:i/>
          <w:iCs/>
        </w:rPr>
        <w:t>Theory and Decision</w:t>
      </w:r>
      <w:r>
        <w:t xml:space="preserve">, </w:t>
      </w:r>
      <w:r>
        <w:rPr>
          <w:i/>
          <w:iCs/>
        </w:rPr>
        <w:t>2</w:t>
      </w:r>
      <w:r>
        <w:t>(2), 109–140.</w:t>
      </w:r>
    </w:p>
    <w:p w14:paraId="26EA5F14" w14:textId="77777777" w:rsidR="001840B5" w:rsidRDefault="00762850">
      <w:pPr>
        <w:pStyle w:val="Bibliography"/>
      </w:pPr>
      <w:bookmarkStart w:id="40" w:name="ref-friston2010free"/>
      <w:bookmarkEnd w:id="39"/>
      <w:r>
        <w:t xml:space="preserve">Friston, K. (2010). The free-energy principle: A unified brain theory? </w:t>
      </w:r>
      <w:r>
        <w:rPr>
          <w:i/>
          <w:iCs/>
        </w:rPr>
        <w:t>Nature Reviews Neuroscience</w:t>
      </w:r>
      <w:r>
        <w:t xml:space="preserve">, </w:t>
      </w:r>
      <w:r>
        <w:rPr>
          <w:i/>
          <w:iCs/>
        </w:rPr>
        <w:t>11</w:t>
      </w:r>
      <w:r>
        <w:t>(2), 127–138.</w:t>
      </w:r>
    </w:p>
    <w:p w14:paraId="084E5AFC" w14:textId="77777777" w:rsidR="001840B5" w:rsidRDefault="00762850">
      <w:pPr>
        <w:pStyle w:val="Bibliography"/>
      </w:pPr>
      <w:bookmarkStart w:id="41" w:name="ref-gerstenberg2017intuitive"/>
      <w:bookmarkEnd w:id="40"/>
      <w:r>
        <w:t xml:space="preserve">Gerstenberg, T., &amp; Tenenbaum, J. B. (2017). Intuitive theories. </w:t>
      </w:r>
      <w:r>
        <w:rPr>
          <w:i/>
          <w:iCs/>
        </w:rPr>
        <w:t>Oxford Handbook of Causal Reasoning</w:t>
      </w:r>
      <w:r>
        <w:t>, 515–548.</w:t>
      </w:r>
    </w:p>
    <w:p w14:paraId="41052B6C" w14:textId="77777777" w:rsidR="001840B5" w:rsidRDefault="00762850">
      <w:pPr>
        <w:pStyle w:val="Bibliography"/>
      </w:pPr>
      <w:bookmarkStart w:id="42" w:name="ref-gopnik1997words"/>
      <w:bookmarkEnd w:id="41"/>
      <w:r>
        <w:t xml:space="preserve">Gopnik, A., &amp; Meltzoff, A. N. (1997). </w:t>
      </w:r>
      <w:r>
        <w:rPr>
          <w:i/>
          <w:iCs/>
        </w:rPr>
        <w:t>Words, thoughts, and theories</w:t>
      </w:r>
      <w:r>
        <w:t>. Mit Press.</w:t>
      </w:r>
    </w:p>
    <w:p w14:paraId="7E5F98B6" w14:textId="77777777" w:rsidR="001840B5" w:rsidRDefault="00762850">
      <w:pPr>
        <w:pStyle w:val="Bibliography"/>
      </w:pPr>
      <w:bookmarkStart w:id="43" w:name="ref-graziano2013consciousness"/>
      <w:bookmarkEnd w:id="42"/>
      <w:r>
        <w:t xml:space="preserve">Graziano, M. S. (2013). </w:t>
      </w:r>
      <w:r>
        <w:rPr>
          <w:i/>
          <w:iCs/>
        </w:rPr>
        <w:t>Consciousness and the social brain</w:t>
      </w:r>
      <w:r>
        <w:t>. Oxford University Press.</w:t>
      </w:r>
    </w:p>
    <w:p w14:paraId="34726D16" w14:textId="77777777" w:rsidR="001840B5" w:rsidRDefault="00762850">
      <w:pPr>
        <w:pStyle w:val="Bibliography"/>
      </w:pPr>
      <w:bookmarkStart w:id="44" w:name="ref-graziano2015attention"/>
      <w:bookmarkEnd w:id="43"/>
      <w:r>
        <w:t xml:space="preserve">Graziano, M. S., &amp; Webb, T. W. (2015). The attention schema theory: A mechanistic account of subjective awareness. </w:t>
      </w:r>
      <w:r>
        <w:rPr>
          <w:i/>
          <w:iCs/>
        </w:rPr>
        <w:t>Frontiers in Psychology</w:t>
      </w:r>
      <w:r>
        <w:t xml:space="preserve">, </w:t>
      </w:r>
      <w:r>
        <w:rPr>
          <w:i/>
          <w:iCs/>
        </w:rPr>
        <w:t>6</w:t>
      </w:r>
      <w:r>
        <w:t>, 500.</w:t>
      </w:r>
    </w:p>
    <w:p w14:paraId="24CFBF48" w14:textId="77777777" w:rsidR="001840B5" w:rsidRDefault="00762850">
      <w:pPr>
        <w:pStyle w:val="Bibliography"/>
      </w:pPr>
      <w:bookmarkStart w:id="45" w:name="ref-henninger2019lab"/>
      <w:bookmarkEnd w:id="44"/>
      <w:r>
        <w:t xml:space="preserve">Henninger, F., Shevchenko, Y., Mertens, U., Kieslich, P. J., &amp; Hilbig, B. E. (2019). </w:t>
      </w:r>
      <w:r>
        <w:rPr>
          <w:i/>
          <w:iCs/>
        </w:rPr>
        <w:t>Lab. Js: A free, open, online study builder</w:t>
      </w:r>
      <w:r>
        <w:t>.</w:t>
      </w:r>
    </w:p>
    <w:p w14:paraId="50EA0246" w14:textId="77777777" w:rsidR="001840B5" w:rsidRDefault="00762850">
      <w:pPr>
        <w:pStyle w:val="Bibliography"/>
      </w:pPr>
      <w:bookmarkStart w:id="46" w:name="ref-jara2021social"/>
      <w:bookmarkEnd w:id="45"/>
      <w:r>
        <w:t xml:space="preserve">Jara-Ettinger, J., &amp; Rubio-Fernandez, P. (2021). The social basis of referential communication: Speakers construct physical reference based on listeners’ expected visual search. </w:t>
      </w:r>
      <w:r>
        <w:rPr>
          <w:i/>
          <w:iCs/>
        </w:rPr>
        <w:t>Psychological Review</w:t>
      </w:r>
      <w:r>
        <w:t>.</w:t>
      </w:r>
    </w:p>
    <w:p w14:paraId="3C661E75" w14:textId="77777777" w:rsidR="001840B5" w:rsidRDefault="00762850">
      <w:pPr>
        <w:pStyle w:val="Bibliography"/>
      </w:pPr>
      <w:bookmarkStart w:id="47" w:name="ref-lake2011one"/>
      <w:bookmarkEnd w:id="46"/>
      <w:r>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34AB3EFA" w14:textId="77777777" w:rsidR="001840B5" w:rsidRDefault="00762850">
      <w:pPr>
        <w:pStyle w:val="Bibliography"/>
      </w:pPr>
      <w:bookmarkStart w:id="48" w:name="ref-lange2015just"/>
      <w:bookmarkEnd w:id="47"/>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289BD9CF" w14:textId="77777777" w:rsidR="001840B5" w:rsidRDefault="00762850">
      <w:pPr>
        <w:pStyle w:val="Bibliography"/>
      </w:pPr>
      <w:bookmarkStart w:id="49" w:name="ref-levin2008visual"/>
      <w:bookmarkEnd w:id="48"/>
      <w:r>
        <w:lastRenderedPageBreak/>
        <w:t xml:space="preserve">Levin, D. T., &amp; Angelone, B. L. (2008). The visual metacognition questionnaire: A measure of intuitions about vision. </w:t>
      </w:r>
      <w:r>
        <w:rPr>
          <w:i/>
          <w:iCs/>
        </w:rPr>
        <w:t>The American Journal of Psychology</w:t>
      </w:r>
      <w:r>
        <w:t>, 451–472.</w:t>
      </w:r>
    </w:p>
    <w:p w14:paraId="7DFF9DA2" w14:textId="77777777" w:rsidR="001840B5" w:rsidRDefault="00762850">
      <w:pPr>
        <w:pStyle w:val="Bibliography"/>
      </w:pPr>
      <w:bookmarkStart w:id="50" w:name="ref-malinowski2001effect"/>
      <w:bookmarkEnd w:id="49"/>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524F3BF9" w14:textId="77777777" w:rsidR="001840B5" w:rsidRDefault="00762850">
      <w:pPr>
        <w:pStyle w:val="Bibliography"/>
      </w:pPr>
      <w:bookmarkStart w:id="51" w:name="ref-mazorinference"/>
      <w:bookmarkEnd w:id="50"/>
      <w:r>
        <w:t xml:space="preserve">Mazor, M. (2021). </w:t>
      </w:r>
      <w:r>
        <w:rPr>
          <w:i/>
          <w:iCs/>
        </w:rPr>
        <w:t>Inference about absence as a window into the mental self-model</w:t>
      </w:r>
      <w:r>
        <w:t>.</w:t>
      </w:r>
    </w:p>
    <w:p w14:paraId="44BC9D7E" w14:textId="77777777" w:rsidR="001840B5" w:rsidRDefault="00762850">
      <w:pPr>
        <w:pStyle w:val="Bibliography"/>
      </w:pPr>
      <w:bookmarkStart w:id="52" w:name="ref-mazor2022efficient"/>
      <w:bookmarkEnd w:id="51"/>
      <w:r>
        <w:t xml:space="preserve">Mazor, M., &amp; Fleming, S. M. (2022). Efficient search termination without task experience. </w:t>
      </w:r>
      <w:r>
        <w:rPr>
          <w:i/>
          <w:iCs/>
        </w:rPr>
        <w:t>Journal of Experimental Psychology: General</w:t>
      </w:r>
      <w:r>
        <w:t>.</w:t>
      </w:r>
    </w:p>
    <w:p w14:paraId="12F2C30B" w14:textId="77777777" w:rsidR="001840B5" w:rsidRDefault="00762850">
      <w:pPr>
        <w:pStyle w:val="Bibliography"/>
      </w:pPr>
      <w:bookmarkStart w:id="53" w:name="ref-metzinger2003phenomenal"/>
      <w:bookmarkEnd w:id="52"/>
      <w:r>
        <w:t xml:space="preserve">Metzinger, T. (2003). Phenomenal transparency and cognitive self-reference. </w:t>
      </w:r>
      <w:r>
        <w:rPr>
          <w:i/>
          <w:iCs/>
        </w:rPr>
        <w:t>Phenomenology and the Cognitive Sciences</w:t>
      </w:r>
      <w:r>
        <w:t xml:space="preserve">, </w:t>
      </w:r>
      <w:r>
        <w:rPr>
          <w:i/>
          <w:iCs/>
        </w:rPr>
        <w:t>2</w:t>
      </w:r>
      <w:r>
        <w:t>(4), 353–393.</w:t>
      </w:r>
    </w:p>
    <w:p w14:paraId="06312F6D" w14:textId="77777777" w:rsidR="001840B5" w:rsidRDefault="00762850">
      <w:pPr>
        <w:pStyle w:val="Bibliography"/>
      </w:pPr>
      <w:bookmarkStart w:id="54" w:name="ref-miller1977children"/>
      <w:bookmarkEnd w:id="53"/>
      <w:r>
        <w:t xml:space="preserve">Miller, P. H., &amp; Bigi, L. (1977). Children’s understanding of how stimulus dimensions affect performance. </w:t>
      </w:r>
      <w:r>
        <w:rPr>
          <w:i/>
          <w:iCs/>
        </w:rPr>
        <w:t>Child Development</w:t>
      </w:r>
      <w:r>
        <w:t>, 1712–1715.</w:t>
      </w:r>
    </w:p>
    <w:p w14:paraId="27F52571" w14:textId="77777777" w:rsidR="001840B5" w:rsidRDefault="00762850">
      <w:pPr>
        <w:pStyle w:val="Bibliography"/>
      </w:pPr>
      <w:bookmarkStart w:id="55" w:name="ref-shen2001visual"/>
      <w:bookmarkEnd w:id="54"/>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02AA266A" w14:textId="77777777" w:rsidR="001840B5" w:rsidRDefault="00762850">
      <w:pPr>
        <w:pStyle w:val="Bibliography"/>
      </w:pPr>
      <w:bookmarkStart w:id="56" w:name="ref-shepard1971mental"/>
      <w:bookmarkEnd w:id="55"/>
      <w:r>
        <w:t xml:space="preserve">Shepard, R. N., &amp; Metzler, J. (1971). Mental rotation of three-dimensional objects. </w:t>
      </w:r>
      <w:r>
        <w:rPr>
          <w:i/>
          <w:iCs/>
        </w:rPr>
        <w:t>Science</w:t>
      </w:r>
      <w:r>
        <w:t xml:space="preserve">, </w:t>
      </w:r>
      <w:r>
        <w:rPr>
          <w:i/>
          <w:iCs/>
        </w:rPr>
        <w:t>171</w:t>
      </w:r>
      <w:r>
        <w:t>(3972), 701–703.</w:t>
      </w:r>
    </w:p>
    <w:p w14:paraId="54905320" w14:textId="77777777" w:rsidR="001840B5" w:rsidRDefault="00762850">
      <w:pPr>
        <w:pStyle w:val="Bibliography"/>
      </w:pPr>
      <w:bookmarkStart w:id="57" w:name="ref-siegel2021children"/>
      <w:bookmarkEnd w:id="56"/>
      <w:r>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3FD1C952" w14:textId="77777777" w:rsidR="001840B5" w:rsidRDefault="00762850">
      <w:pPr>
        <w:pStyle w:val="Bibliography"/>
      </w:pPr>
      <w:bookmarkStart w:id="58" w:name="ref-smith2013sources"/>
      <w:bookmarkEnd w:id="57"/>
      <w:r>
        <w:t xml:space="preserve">Smith, K. A., &amp; Vul, E. (2013). Sources of uncertainty in intuitive physics. </w:t>
      </w:r>
      <w:r>
        <w:rPr>
          <w:i/>
          <w:iCs/>
        </w:rPr>
        <w:t>Topics in Cognitive Science</w:t>
      </w:r>
      <w:r>
        <w:t xml:space="preserve">, </w:t>
      </w:r>
      <w:r>
        <w:rPr>
          <w:i/>
          <w:iCs/>
        </w:rPr>
        <w:t>5</w:t>
      </w:r>
      <w:r>
        <w:t>(1), 185–199.</w:t>
      </w:r>
    </w:p>
    <w:p w14:paraId="6E251F56" w14:textId="77777777" w:rsidR="001840B5" w:rsidRDefault="00762850">
      <w:pPr>
        <w:pStyle w:val="Bibliography"/>
      </w:pPr>
      <w:bookmarkStart w:id="59" w:name="ref-tenenbaum2011grow"/>
      <w:bookmarkEnd w:id="58"/>
      <w:r>
        <w:lastRenderedPageBreak/>
        <w:t xml:space="preserve">Tenenbaum, J. B., Kemp, C., Griffiths, T. L., &amp; Goodman, N. D. (2011). How to grow a mind: Statistics, structure, and abstraction. </w:t>
      </w:r>
      <w:r>
        <w:rPr>
          <w:i/>
          <w:iCs/>
        </w:rPr>
        <w:t>Science</w:t>
      </w:r>
      <w:r>
        <w:t xml:space="preserve">, </w:t>
      </w:r>
      <w:r>
        <w:rPr>
          <w:i/>
          <w:iCs/>
        </w:rPr>
        <w:t>331</w:t>
      </w:r>
      <w:r>
        <w:t>(6022), 1279–1285.</w:t>
      </w:r>
    </w:p>
    <w:p w14:paraId="21300A33" w14:textId="77777777" w:rsidR="001840B5" w:rsidRDefault="00762850">
      <w:pPr>
        <w:pStyle w:val="Bibliography"/>
      </w:pPr>
      <w:bookmarkStart w:id="60" w:name="ref-treisman1986features"/>
      <w:bookmarkEnd w:id="59"/>
      <w:r>
        <w:t xml:space="preserve">Treisman, A. (1986). Features and objects in visual processing. </w:t>
      </w:r>
      <w:r>
        <w:rPr>
          <w:i/>
          <w:iCs/>
        </w:rPr>
        <w:t>Scientific American</w:t>
      </w:r>
      <w:r>
        <w:t xml:space="preserve">, </w:t>
      </w:r>
      <w:r>
        <w:rPr>
          <w:i/>
          <w:iCs/>
        </w:rPr>
        <w:t>255</w:t>
      </w:r>
      <w:r>
        <w:t>(5), 114B–125.</w:t>
      </w:r>
    </w:p>
    <w:p w14:paraId="4B0405FE" w14:textId="77777777" w:rsidR="001840B5" w:rsidRDefault="00762850">
      <w:pPr>
        <w:pStyle w:val="Bibliography"/>
      </w:pPr>
      <w:bookmarkStart w:id="61" w:name="ref-treisman1988feature"/>
      <w:bookmarkEnd w:id="60"/>
      <w:r>
        <w:t xml:space="preserve">Treisman, A., &amp; Gormican, S. (1988). Feature analysis in early vision: Evidence from search asymmetries. </w:t>
      </w:r>
      <w:r>
        <w:rPr>
          <w:i/>
          <w:iCs/>
        </w:rPr>
        <w:t>Psychological Review</w:t>
      </w:r>
      <w:r>
        <w:t xml:space="preserve">, </w:t>
      </w:r>
      <w:r>
        <w:rPr>
          <w:i/>
          <w:iCs/>
        </w:rPr>
        <w:t>95</w:t>
      </w:r>
      <w:r>
        <w:t>(1), 15.</w:t>
      </w:r>
    </w:p>
    <w:p w14:paraId="7466B557" w14:textId="77777777" w:rsidR="001840B5" w:rsidRDefault="00762850">
      <w:pPr>
        <w:pStyle w:val="Bibliography"/>
      </w:pPr>
      <w:bookmarkStart w:id="62" w:name="ref-treisman1990conjunction"/>
      <w:bookmarkEnd w:id="61"/>
      <w:r>
        <w:t xml:space="preserve">Treisman, A., &amp; Sato, S. (1990). Conjunction search revisited. </w:t>
      </w:r>
      <w:r>
        <w:rPr>
          <w:i/>
          <w:iCs/>
        </w:rPr>
        <w:t>Journal of Experimental Psychology: Human Perception and Performance</w:t>
      </w:r>
      <w:r>
        <w:t xml:space="preserve">, </w:t>
      </w:r>
      <w:r>
        <w:rPr>
          <w:i/>
          <w:iCs/>
        </w:rPr>
        <w:t>16</w:t>
      </w:r>
      <w:r>
        <w:t>(3), 459.</w:t>
      </w:r>
    </w:p>
    <w:p w14:paraId="2347C32B" w14:textId="77777777" w:rsidR="001840B5" w:rsidRDefault="00762850">
      <w:pPr>
        <w:pStyle w:val="Bibliography"/>
      </w:pPr>
      <w:bookmarkStart w:id="63" w:name="ref-treisman1985search"/>
      <w:bookmarkEnd w:id="62"/>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13170624" w14:textId="77777777" w:rsidR="001840B5" w:rsidRDefault="00762850">
      <w:pPr>
        <w:pStyle w:val="Bibliography"/>
      </w:pPr>
      <w:bookmarkStart w:id="64" w:name="ref-tversky1977features"/>
      <w:bookmarkEnd w:id="63"/>
      <w:r>
        <w:t xml:space="preserve">Tversky, A. (1977). Features of similarity. </w:t>
      </w:r>
      <w:r>
        <w:rPr>
          <w:i/>
          <w:iCs/>
        </w:rPr>
        <w:t>Psychological Review</w:t>
      </w:r>
      <w:r>
        <w:t xml:space="preserve">, </w:t>
      </w:r>
      <w:r>
        <w:rPr>
          <w:i/>
          <w:iCs/>
        </w:rPr>
        <w:t>84</w:t>
      </w:r>
      <w:r>
        <w:t>(4), 327.</w:t>
      </w:r>
    </w:p>
    <w:p w14:paraId="75534B6C" w14:textId="77777777" w:rsidR="001840B5" w:rsidRDefault="00762850">
      <w:pPr>
        <w:pStyle w:val="Bibliography"/>
      </w:pPr>
      <w:bookmarkStart w:id="65" w:name="ref-wilterson2020attention"/>
      <w:bookmarkEnd w:id="64"/>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17815EDB" w14:textId="77777777" w:rsidR="001840B5" w:rsidRDefault="00762850">
      <w:pPr>
        <w:pStyle w:val="Bibliography"/>
      </w:pPr>
      <w:bookmarkStart w:id="66" w:name="ref-wolfe1994guided"/>
      <w:bookmarkEnd w:id="65"/>
      <w:r>
        <w:t xml:space="preserve">Wolfe, J. M. (1994). Guided search 2.0 a revised model of visual search. </w:t>
      </w:r>
      <w:r>
        <w:rPr>
          <w:i/>
          <w:iCs/>
        </w:rPr>
        <w:t>Psychonomic Bulletin &amp; Review</w:t>
      </w:r>
      <w:r>
        <w:t xml:space="preserve">, </w:t>
      </w:r>
      <w:r>
        <w:rPr>
          <w:i/>
          <w:iCs/>
        </w:rPr>
        <w:t>1</w:t>
      </w:r>
      <w:r>
        <w:t>(2), 202–238.</w:t>
      </w:r>
    </w:p>
    <w:p w14:paraId="5920AB55" w14:textId="77777777" w:rsidR="001840B5" w:rsidRDefault="00762850">
      <w:pPr>
        <w:pStyle w:val="Bibliography"/>
      </w:pPr>
      <w:bookmarkStart w:id="67" w:name="ref-wolfe1998can"/>
      <w:bookmarkEnd w:id="66"/>
      <w:r>
        <w:t xml:space="preserve">Wolfe, J. M. (1998). What can 1 million trials tell us about visual search? </w:t>
      </w:r>
      <w:r>
        <w:rPr>
          <w:i/>
          <w:iCs/>
        </w:rPr>
        <w:t>Psychological Science</w:t>
      </w:r>
      <w:r>
        <w:t xml:space="preserve">, </w:t>
      </w:r>
      <w:r>
        <w:rPr>
          <w:i/>
          <w:iCs/>
        </w:rPr>
        <w:t>9</w:t>
      </w:r>
      <w:r>
        <w:t>(1), 33–39.</w:t>
      </w:r>
    </w:p>
    <w:p w14:paraId="5559C96C" w14:textId="77777777" w:rsidR="001840B5" w:rsidRDefault="00762850">
      <w:pPr>
        <w:pStyle w:val="Bibliography"/>
      </w:pPr>
      <w:bookmarkStart w:id="68" w:name="ref-wolfe2021guided"/>
      <w:bookmarkEnd w:id="67"/>
      <w:r>
        <w:t xml:space="preserve">Wolfe, J. M. (2021). Guided search 6.0: An updated model of visual search. </w:t>
      </w:r>
      <w:r>
        <w:rPr>
          <w:i/>
          <w:iCs/>
        </w:rPr>
        <w:t>Psychonomic Bulletin &amp; Review</w:t>
      </w:r>
      <w:r>
        <w:t>, 1–33.</w:t>
      </w:r>
    </w:p>
    <w:p w14:paraId="70912380" w14:textId="77777777" w:rsidR="001840B5" w:rsidRDefault="00762850">
      <w:pPr>
        <w:pStyle w:val="Bibliography"/>
      </w:pPr>
      <w:bookmarkStart w:id="69" w:name="ref-wolfe1989guided"/>
      <w:bookmarkEnd w:id="68"/>
      <w:r>
        <w:lastRenderedPageBreak/>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0B0BDB97" w14:textId="77777777" w:rsidR="001840B5" w:rsidRDefault="00762850">
      <w:pPr>
        <w:pStyle w:val="Bibliography"/>
      </w:pPr>
      <w:bookmarkStart w:id="70" w:name="ref-wolpert1995internal"/>
      <w:bookmarkEnd w:id="69"/>
      <w:r>
        <w:t xml:space="preserve">Wolpert, D. M., Ghahramani, Z., &amp; Jordan, M. I. (1995). An internal model for sensorimotor integration. </w:t>
      </w:r>
      <w:r>
        <w:rPr>
          <w:i/>
          <w:iCs/>
        </w:rPr>
        <w:t>Science</w:t>
      </w:r>
      <w:r>
        <w:t xml:space="preserve">, </w:t>
      </w:r>
      <w:r>
        <w:rPr>
          <w:i/>
          <w:iCs/>
        </w:rPr>
        <w:t>269</w:t>
      </w:r>
      <w:r>
        <w:t>(5232), 1880–1882.</w:t>
      </w:r>
    </w:p>
    <w:p w14:paraId="60F3ED85" w14:textId="77777777" w:rsidR="001840B5" w:rsidRDefault="00762850">
      <w:pPr>
        <w:pStyle w:val="Bibliography"/>
      </w:pPr>
      <w:bookmarkStart w:id="71" w:name="ref-zhang2020visual"/>
      <w:bookmarkEnd w:id="70"/>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1"/>
    <w:bookmarkEnd w:id="71"/>
    <w:p w14:paraId="08EBF3F7" w14:textId="77777777" w:rsidR="001840B5" w:rsidRDefault="00762850">
      <w:r>
        <w:br w:type="page"/>
      </w:r>
    </w:p>
    <w:p w14:paraId="5EFB0CBE" w14:textId="77777777" w:rsidR="001840B5" w:rsidRDefault="00762850">
      <w:pPr>
        <w:pStyle w:val="Heading1"/>
      </w:pPr>
      <w:bookmarkStart w:id="72" w:name="appendix"/>
      <w:bookmarkEnd w:id="29"/>
      <w:r>
        <w:lastRenderedPageBreak/>
        <w:t>Appendix</w:t>
      </w:r>
    </w:p>
    <w:p w14:paraId="6024AFD6" w14:textId="77777777" w:rsidR="001840B5" w:rsidRDefault="00762850">
      <w:pPr>
        <w:pStyle w:val="Heading1"/>
      </w:pPr>
      <w:bookmarkStart w:id="73" w:name="App:bonus"/>
      <w:bookmarkEnd w:id="72"/>
      <w:r>
        <w:t>Incentive structure</w:t>
      </w:r>
    </w:p>
    <w:p w14:paraId="7A7A8446" w14:textId="77777777" w:rsidR="001840B5" w:rsidRDefault="0076285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493161F9"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68860B5" w14:textId="77777777" w:rsidR="001840B5" w:rsidRDefault="0076285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38F2ABAA" w14:textId="77777777" w:rsidR="001840B5" w:rsidRDefault="0076285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50B05D2B"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18F30E3E" w14:textId="77777777" w:rsidR="001840B5" w:rsidRDefault="0076285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3F762F46"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4006699" w14:textId="77777777" w:rsidR="001840B5" w:rsidRDefault="0076285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0E6CD114" w14:textId="77777777" w:rsidR="001840B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7F9DA967" w14:textId="77777777" w:rsidR="001840B5" w:rsidRDefault="0076285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5E78DD03" w14:textId="0A5A6E1A" w:rsidR="001840B5" w:rsidRDefault="00C57D61">
      <w:pPr>
        <w:pStyle w:val="CaptionedFigure"/>
      </w:pPr>
      <w:r>
        <w:rPr>
          <w:noProof/>
        </w:rPr>
        <w:lastRenderedPageBreak/>
        <w:drawing>
          <wp:inline distT="0" distB="0" distL="0" distR="0" wp14:anchorId="4A3EA0E7" wp14:editId="1331D9EF">
            <wp:extent cx="5486411" cy="5486411"/>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5DC39B06" w14:textId="42AE8898" w:rsidR="001840B5" w:rsidRPr="00C57D61" w:rsidRDefault="00762850" w:rsidP="00C57D61">
      <w:pPr>
        <w:pStyle w:val="ImageCaption"/>
        <w:spacing w:line="360" w:lineRule="auto"/>
        <w:rPr>
          <w:rFonts w:asciiTheme="majorHAnsi" w:hAnsiTheme="majorHAnsi" w:cstheme="majorHAnsi"/>
          <w:sz w:val="22"/>
          <w:szCs w:val="22"/>
        </w:rPr>
      </w:pPr>
      <w:r w:rsidRPr="00C57D61">
        <w:rPr>
          <w:rFonts w:asciiTheme="majorHAnsi" w:hAnsiTheme="majorHAnsi" w:cstheme="majorHAnsi"/>
          <w:i/>
          <w:iCs/>
          <w:sz w:val="22"/>
          <w:szCs w:val="22"/>
        </w:rPr>
        <w:t>Figure</w:t>
      </w:r>
      <w:r w:rsidRPr="00C57D61">
        <w:rPr>
          <w:rFonts w:asciiTheme="majorHAnsi" w:hAnsiTheme="majorHAnsi" w:cstheme="majorHAnsi"/>
          <w:sz w:val="22"/>
          <w:szCs w:val="22"/>
        </w:rPr>
        <w:t xml:space="preserve"> </w:t>
      </w:r>
      <w:r w:rsidR="00C57D61">
        <w:rPr>
          <w:rFonts w:asciiTheme="majorHAnsi" w:hAnsiTheme="majorHAnsi" w:cstheme="majorHAnsi"/>
          <w:i/>
          <w:iCs/>
          <w:sz w:val="22"/>
          <w:szCs w:val="22"/>
        </w:rPr>
        <w:t>A1</w:t>
      </w:r>
      <w:r w:rsidRPr="00C57D61">
        <w:rPr>
          <w:rFonts w:asciiTheme="majorHAnsi" w:hAnsiTheme="majorHAnsi" w:cstheme="majorHAnsi"/>
          <w:i/>
          <w:iCs/>
          <w:sz w:val="22"/>
          <w:szCs w:val="22"/>
        </w:rPr>
        <w:t xml:space="preserve">. </w:t>
      </w:r>
      <w:r w:rsidRPr="00C57D61">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bookmarkEnd w:id="73"/>
    </w:p>
    <w:sectPr w:rsidR="001840B5" w:rsidRPr="00C57D61"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579D2" w14:textId="77777777" w:rsidR="00FB4586" w:rsidRDefault="00FB4586">
      <w:pPr>
        <w:spacing w:before="0" w:after="0" w:line="240" w:lineRule="auto"/>
      </w:pPr>
      <w:r>
        <w:separator/>
      </w:r>
    </w:p>
  </w:endnote>
  <w:endnote w:type="continuationSeparator" w:id="0">
    <w:p w14:paraId="1B5D1B7B" w14:textId="77777777" w:rsidR="00FB4586" w:rsidRDefault="00FB45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BE993" w14:textId="77777777" w:rsidR="00FB4586" w:rsidRDefault="00FB4586">
      <w:r>
        <w:separator/>
      </w:r>
    </w:p>
  </w:footnote>
  <w:footnote w:type="continuationSeparator" w:id="0">
    <w:p w14:paraId="587B80A0" w14:textId="77777777" w:rsidR="00FB4586" w:rsidRDefault="00FB4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B4D4D1"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5425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703684"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E8669A" w14:textId="77777777" w:rsidR="00AF36ED" w:rsidRPr="00A05772" w:rsidRDefault="0076285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539A57F" w14:textId="77777777" w:rsidR="00DA0F6A" w:rsidRDefault="0076285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8EC57D" w14:textId="77777777" w:rsidR="00DA0F6A" w:rsidRDefault="00762850" w:rsidP="00DA0F6A">
    <w:pPr>
      <w:pStyle w:val="Header"/>
      <w:ind w:right="360"/>
    </w:pPr>
    <w:r>
      <w:t>Running head: INTERNAL MODELS OF VISUAL SEARCH</w:t>
    </w:r>
  </w:p>
  <w:p w14:paraId="033B29C6"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448B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1536821">
    <w:abstractNumId w:val="12"/>
  </w:num>
  <w:num w:numId="2" w16cid:durableId="1444378699">
    <w:abstractNumId w:val="12"/>
  </w:num>
  <w:num w:numId="3" w16cid:durableId="2098094884">
    <w:abstractNumId w:val="13"/>
  </w:num>
  <w:num w:numId="4" w16cid:durableId="591546513">
    <w:abstractNumId w:val="1"/>
  </w:num>
  <w:num w:numId="5" w16cid:durableId="1056394640">
    <w:abstractNumId w:val="2"/>
  </w:num>
  <w:num w:numId="6" w16cid:durableId="1610744370">
    <w:abstractNumId w:val="3"/>
  </w:num>
  <w:num w:numId="7" w16cid:durableId="1866753557">
    <w:abstractNumId w:val="4"/>
  </w:num>
  <w:num w:numId="8" w16cid:durableId="349139159">
    <w:abstractNumId w:val="9"/>
  </w:num>
  <w:num w:numId="9" w16cid:durableId="1469086517">
    <w:abstractNumId w:val="5"/>
  </w:num>
  <w:num w:numId="10" w16cid:durableId="2023319514">
    <w:abstractNumId w:val="6"/>
  </w:num>
  <w:num w:numId="11" w16cid:durableId="1585606523">
    <w:abstractNumId w:val="7"/>
  </w:num>
  <w:num w:numId="12" w16cid:durableId="697317876">
    <w:abstractNumId w:val="8"/>
  </w:num>
  <w:num w:numId="13" w16cid:durableId="1102647410">
    <w:abstractNumId w:val="10"/>
  </w:num>
  <w:num w:numId="14" w16cid:durableId="730735779">
    <w:abstractNumId w:val="13"/>
  </w:num>
  <w:num w:numId="15" w16cid:durableId="2026858287">
    <w:abstractNumId w:val="0"/>
  </w:num>
  <w:num w:numId="16" w16cid:durableId="1231160426">
    <w:abstractNumId w:val="0"/>
  </w:num>
  <w:num w:numId="17" w16cid:durableId="831133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0B5"/>
    <w:rsid w:val="000C772C"/>
    <w:rsid w:val="001840B5"/>
    <w:rsid w:val="00374A6A"/>
    <w:rsid w:val="003A217C"/>
    <w:rsid w:val="00676FFE"/>
    <w:rsid w:val="006E3A32"/>
    <w:rsid w:val="006F589A"/>
    <w:rsid w:val="00762850"/>
    <w:rsid w:val="00793A8B"/>
    <w:rsid w:val="00811A36"/>
    <w:rsid w:val="009757EE"/>
    <w:rsid w:val="009D48EC"/>
    <w:rsid w:val="00A7055D"/>
    <w:rsid w:val="00A83A01"/>
    <w:rsid w:val="00C57D61"/>
    <w:rsid w:val="00E407C6"/>
    <w:rsid w:val="00EA0B65"/>
    <w:rsid w:val="00FB458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4B97"/>
  <w15:docId w15:val="{FDD449A3-CF4D-428A-A477-21C6E928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43</Pages>
  <Words>10079</Words>
  <Characters>57451</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67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13</cp:revision>
  <dcterms:created xsi:type="dcterms:W3CDTF">2022-09-06T13:21:00Z</dcterms:created>
  <dcterms:modified xsi:type="dcterms:W3CDTF">2022-10-24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Correspondence concerning this article should be addressed to Matan Mazor, WC1E 7HX, London UK. E-mail: mtnmzor@gmail.com.</vt:lpwstr>
  </property>
  <property fmtid="{D5CDD505-2E9C-101B-9397-08002B2CF9AE}" pid="15" name="output">
    <vt:lpwstr>papaja::apa6_word</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6286</vt:lpwstr>
  </property>
</Properties>
</file>